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A29F390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 xml:space="preserve">Week of Monday, </w:t>
      </w:r>
      <w:r w:rsidR="42C56F35" w:rsidRPr="5FFB5950">
        <w:rPr>
          <w:rFonts w:ascii="Monotype Corsiva" w:hAnsi="Monotype Corsiva"/>
          <w:sz w:val="40"/>
          <w:szCs w:val="40"/>
        </w:rPr>
        <w:t xml:space="preserve">August </w:t>
      </w:r>
      <w:r w:rsidR="0014723B">
        <w:rPr>
          <w:rFonts w:ascii="Monotype Corsiva" w:hAnsi="Monotype Corsiva"/>
          <w:sz w:val="40"/>
          <w:szCs w:val="40"/>
        </w:rPr>
        <w:t xml:space="preserve">26 </w:t>
      </w:r>
      <w:r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254452B8" w:rsidRPr="5FFB5950">
        <w:rPr>
          <w:rFonts w:ascii="Monotype Corsiva" w:hAnsi="Monotype Corsiva"/>
          <w:sz w:val="40"/>
          <w:szCs w:val="40"/>
        </w:rPr>
        <w:t xml:space="preserve">August </w:t>
      </w:r>
      <w:r w:rsidR="0014723B">
        <w:rPr>
          <w:rFonts w:ascii="Monotype Corsiva" w:hAnsi="Monotype Corsiva"/>
          <w:sz w:val="40"/>
          <w:szCs w:val="40"/>
        </w:rPr>
        <w:t>30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A786F" w14:textId="2A19E0F8" w:rsidR="00A410A7" w:rsidRDefault="0094161F" w:rsidP="00DF4E0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7419486F" w14:textId="77777777" w:rsidR="009234FF" w:rsidRDefault="009234FF" w:rsidP="00DF4E0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42094E0B" w14:textId="014BDEE1" w:rsidR="005E1605" w:rsidRPr="006D32FE" w:rsidRDefault="005E1605" w:rsidP="00DF4E0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</w:t>
            </w:r>
            <w:r w:rsidR="008D199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2</w:t>
            </w:r>
            <w:r w:rsidR="00CC6CC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-3</w:t>
            </w:r>
            <w:r w:rsidR="0079520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4749F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53FAE156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7A03C3D9" w14:textId="5AA37775" w:rsidR="00A410A7" w:rsidRPr="006D32FE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640B9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2E0DBEE4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7D7D6373" w14:textId="606107D1" w:rsidR="00A410A7" w:rsidRPr="006D32FE" w:rsidRDefault="0079520B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5893" w14:textId="77777777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403AD3C6" w14:textId="77777777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4E5D2A4A" w14:textId="2BDB1AA3" w:rsidR="00A410A7" w:rsidRPr="006D32FE" w:rsidRDefault="00E21FCD" w:rsidP="00E21FCD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7E71C" w14:textId="77777777" w:rsidR="0095345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1549E328" w14:textId="77777777" w:rsidR="0095345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672C27EE" w14:textId="4E9C4208" w:rsidR="00A410A7" w:rsidRPr="006D32F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5F6DA" w14:textId="77777777" w:rsidR="00A410A7" w:rsidRDefault="00A615F4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>Standard 1.1</w:t>
            </w:r>
            <w:r w:rsidR="007A742B">
              <w:t>--</w:t>
            </w:r>
            <w:r w:rsidR="00417DBF">
              <w:t>Role of Entrepreneurs: Define entrepreneur, entrepreneurship, and small business. Explain the key components of the entrepreneurial startup process (</w:t>
            </w:r>
            <w:r w:rsidR="004B00C1">
              <w:t>i.e.,</w:t>
            </w:r>
            <w:r w:rsidR="00417DBF">
              <w:t xml:space="preserve"> the entrepreneur, the environment, the opportunity, startup resources, and the new venture organization), as well as the risks and rewards involved.</w:t>
            </w:r>
          </w:p>
          <w:p w14:paraId="5BA0D33F" w14:textId="49E3D16D" w:rsidR="000F4677" w:rsidRPr="006D32FE" w:rsidRDefault="000F4677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>Standa</w:t>
            </w:r>
            <w:r w:rsidR="001B5EFD">
              <w:t xml:space="preserve">rd 1.3-- </w:t>
            </w:r>
            <w:r w:rsidR="001B5EFD">
              <w:t>1.3 Entrepreneurial Characteristics &amp; Traits: Identify the personal traits, experiences, and behaviors of successful entrepreneurs and complete an entrepreneurial characteristics self-assessment and evaluation to determine personal strengths and characteristics to develop.</w:t>
            </w:r>
          </w:p>
        </w:tc>
      </w:tr>
      <w:tr w:rsidR="00A410A7" w:rsidRPr="006D32FE" w14:paraId="17DA884E" w14:textId="77777777" w:rsidTr="5FFB595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3C876" w14:textId="17088E5F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80EB9BD" w14:textId="77777777" w:rsidR="00A410A7" w:rsidRDefault="006647B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A21BCF">
              <w:rPr>
                <w:rFonts w:ascii="Cambria" w:hAnsi="Cambria"/>
                <w:sz w:val="20"/>
                <w:szCs w:val="20"/>
              </w:rPr>
              <w:t>identify the characteristics of successful entrepreneurs</w:t>
            </w:r>
            <w:r w:rsidR="002F0B71">
              <w:rPr>
                <w:rFonts w:ascii="Cambria" w:hAnsi="Cambria"/>
                <w:sz w:val="20"/>
                <w:szCs w:val="20"/>
              </w:rPr>
              <w:t>.</w:t>
            </w:r>
            <w:r w:rsidR="00405793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40D6754B" w14:textId="77777777" w:rsidR="00405793" w:rsidRDefault="0040579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4FEEDF0F" w:rsidR="00405793" w:rsidRPr="006D32FE" w:rsidRDefault="0040579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characteristics of good team member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8688F" w14:textId="4B09BBA9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CF6209D" w14:textId="77777777" w:rsidR="0074539E" w:rsidRDefault="0074539E" w:rsidP="007453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dentify the characteristics of successful entrepreneurs. </w:t>
            </w:r>
          </w:p>
          <w:p w14:paraId="794DED17" w14:textId="77777777" w:rsidR="0074539E" w:rsidRDefault="0074539E" w:rsidP="007453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35B8090" w14:textId="3D8D8530" w:rsidR="00A410A7" w:rsidRPr="006D32FE" w:rsidRDefault="0074539E" w:rsidP="0074539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characteristics of good team members.</w:t>
            </w:r>
          </w:p>
          <w:p w14:paraId="06863391" w14:textId="3A45A2D4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DCA86DE" w14:textId="522FE169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1312138" w14:textId="5D846CE3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8524A2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41DB2" w14:textId="2895E7BE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2973C29B" w14:textId="57D3271D" w:rsidR="00A410A7" w:rsidRPr="006D32FE" w:rsidRDefault="003557BA" w:rsidP="5FFB595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ssess whether I have what it takes to succeed in my own business.</w:t>
            </w:r>
          </w:p>
          <w:p w14:paraId="5D23F95C" w14:textId="489334D8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C9613" w14:textId="26B11764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120A0464" w14:textId="4097F24B" w:rsidR="00A410A7" w:rsidRDefault="00E12705" w:rsidP="5FFB595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D30A5D">
              <w:rPr>
                <w:rFonts w:ascii="Cambria" w:hAnsi="Cambria"/>
                <w:sz w:val="20"/>
                <w:szCs w:val="20"/>
              </w:rPr>
              <w:t>i</w:t>
            </w:r>
            <w:r w:rsidR="008231CF">
              <w:rPr>
                <w:rFonts w:ascii="Cambria" w:hAnsi="Cambria"/>
                <w:sz w:val="20"/>
                <w:szCs w:val="20"/>
              </w:rPr>
              <w:t>dentify sources for new business ideas.</w:t>
            </w:r>
          </w:p>
          <w:p w14:paraId="7074E6A2" w14:textId="77777777" w:rsidR="008231CF" w:rsidRDefault="008231CF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3019D588" w14:textId="7C0413AA" w:rsidR="008231CF" w:rsidRPr="006D32FE" w:rsidRDefault="008231CF" w:rsidP="5FFB595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recogni</w:t>
            </w:r>
            <w:r w:rsidR="00D30A5D">
              <w:rPr>
                <w:rFonts w:ascii="Cambria" w:hAnsi="Cambria"/>
                <w:sz w:val="20"/>
                <w:szCs w:val="20"/>
              </w:rPr>
              <w:t>ze different opportunities.</w:t>
            </w:r>
          </w:p>
          <w:p w14:paraId="07B61B8F" w14:textId="1217FD0E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7043E57C" w14:textId="41575BF9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4316DA5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525AE" w14:textId="77777777" w:rsidR="008D5A66" w:rsidRDefault="008D5A66" w:rsidP="008D5A6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5A502F9" w14:textId="77777777" w:rsidR="00D30A5D" w:rsidRDefault="00D30A5D" w:rsidP="00D30A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sources for new business ideas.</w:t>
            </w:r>
          </w:p>
          <w:p w14:paraId="766FCEB7" w14:textId="77777777" w:rsidR="00D30A5D" w:rsidRDefault="00D30A5D" w:rsidP="00D30A5D">
            <w:pPr>
              <w:rPr>
                <w:rFonts w:ascii="Cambria" w:hAnsi="Cambria"/>
                <w:sz w:val="20"/>
                <w:szCs w:val="20"/>
              </w:rPr>
            </w:pPr>
          </w:p>
          <w:p w14:paraId="3A5A2E87" w14:textId="77777777" w:rsidR="00D30A5D" w:rsidRPr="006D32FE" w:rsidRDefault="00D30A5D" w:rsidP="00D30A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recognize different opportunities.</w:t>
            </w:r>
          </w:p>
          <w:p w14:paraId="67A395EB" w14:textId="77777777" w:rsidR="0076375B" w:rsidRDefault="0076375B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25DF0A2E" w:rsidR="00D30A5D" w:rsidRPr="006D32FE" w:rsidRDefault="00D30A5D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5F0C8A">
              <w:rPr>
                <w:rFonts w:ascii="Cambria" w:hAnsi="Cambria"/>
                <w:sz w:val="20"/>
                <w:szCs w:val="20"/>
              </w:rPr>
              <w:t>identify my own personal goals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1FDBA61" w:rsidR="00955D52" w:rsidRPr="00300101" w:rsidRDefault="00BA7B35" w:rsidP="00A9199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1ADB7" w14:textId="2025165F" w:rsidR="00955D52" w:rsidRPr="00300101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  <w:p w14:paraId="24C4643C" w14:textId="2C5ED82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1A74FABC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29D5828D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</w:t>
            </w:r>
            <w:r w:rsidRPr="006009A8">
              <w:rPr>
                <w:rFonts w:ascii="Cambria" w:eastAsia="Times New Roman" w:hAnsi="Cambria" w:cs="Times New Roman"/>
                <w:b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EB8E2D3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D2E7A83" w:rsidR="00865CE8" w:rsidRPr="006D32FE" w:rsidRDefault="002C1E83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</w:t>
            </w:r>
            <w:r w:rsidR="00577260">
              <w:rPr>
                <w:rFonts w:ascii="Cambria" w:hAnsi="Cambria"/>
                <w:color w:val="000000" w:themeColor="text1"/>
                <w:sz w:val="20"/>
                <w:szCs w:val="20"/>
              </w:rPr>
              <w:t>tudents will</w:t>
            </w:r>
            <w:r w:rsidR="4F7735B9"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7C1BA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</w:t>
            </w:r>
            <w:r w:rsidR="00B77161">
              <w:rPr>
                <w:rFonts w:ascii="Cambria" w:hAnsi="Cambria"/>
                <w:color w:val="000000" w:themeColor="text1"/>
                <w:sz w:val="20"/>
                <w:szCs w:val="20"/>
              </w:rPr>
              <w:t>a</w:t>
            </w:r>
            <w:r w:rsidR="007C1BA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al-life or text dependent question related to the subject of entrepreneurship, marketing, or busine</w:t>
            </w:r>
            <w:r w:rsidR="00B77161">
              <w:rPr>
                <w:rFonts w:ascii="Cambria" w:hAnsi="Cambria"/>
                <w:color w:val="000000" w:themeColor="text1"/>
                <w:sz w:val="20"/>
                <w:szCs w:val="20"/>
              </w:rPr>
              <w:t>s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48522" w14:textId="4CD6D8E3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6C65835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EFA96F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72A5086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0F4CB" w14:textId="7C4D32A0" w:rsidR="00C80C96" w:rsidRDefault="004A18B3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 w:rsidR="009D4A1D"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0618960A" w14:textId="77777777" w:rsidR="002F74DA" w:rsidRDefault="004A18B3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</w:t>
            </w:r>
            <w:r w:rsidR="002F74D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ion of </w:t>
            </w:r>
            <w:proofErr w:type="spellStart"/>
            <w:r w:rsidR="002F74DA"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4EDEBE72" w14:textId="4C645C83" w:rsidR="00675672" w:rsidRDefault="00797AFE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. </w:t>
            </w:r>
            <w:r w:rsidR="00867ABA">
              <w:rPr>
                <w:rFonts w:ascii="Cambria" w:hAnsi="Cambria"/>
                <w:color w:val="000000" w:themeColor="text1"/>
                <w:sz w:val="20"/>
                <w:szCs w:val="20"/>
              </w:rPr>
              <w:t>Introductio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f new</w:t>
            </w:r>
            <w:r w:rsidR="00E31ED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material</w:t>
            </w:r>
            <w:r w:rsidR="00F77F6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, continuation </w:t>
            </w:r>
            <w:r w:rsidR="00CE6E30">
              <w:rPr>
                <w:rFonts w:ascii="Cambria" w:hAnsi="Cambria"/>
                <w:color w:val="000000" w:themeColor="text1"/>
                <w:sz w:val="20"/>
                <w:szCs w:val="20"/>
              </w:rPr>
              <w:t>of previo</w:t>
            </w:r>
            <w:r w:rsidR="00677E60">
              <w:rPr>
                <w:rFonts w:ascii="Cambria" w:hAnsi="Cambria"/>
                <w:color w:val="000000" w:themeColor="text1"/>
                <w:sz w:val="20"/>
                <w:szCs w:val="20"/>
              </w:rPr>
              <w:t>us day’s lesson, or review.</w:t>
            </w:r>
          </w:p>
          <w:p w14:paraId="42BC5EF8" w14:textId="7A2AB9D4" w:rsidR="000A0B2F" w:rsidRDefault="000A0B2F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</w:t>
            </w:r>
            <w:r w:rsidR="00FE3989">
              <w:rPr>
                <w:rFonts w:ascii="Cambria" w:hAnsi="Cambria"/>
                <w:color w:val="000000" w:themeColor="text1"/>
                <w:sz w:val="20"/>
                <w:szCs w:val="20"/>
              </w:rPr>
              <w:t>Classwork</w:t>
            </w:r>
            <w:r w:rsidR="005A05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72B0DCC4" w14:textId="205530FD" w:rsidR="00D22E98" w:rsidRDefault="00D22E98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</w:t>
            </w:r>
            <w:r w:rsidR="00B06C2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Exit Ticket</w:t>
            </w:r>
            <w:r w:rsidR="001F36B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if time</w:t>
            </w:r>
            <w:r w:rsidR="00102615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permits)</w:t>
            </w:r>
          </w:p>
          <w:p w14:paraId="739E54AE" w14:textId="73E44955" w:rsidR="00677E60" w:rsidRPr="00A76F6B" w:rsidRDefault="0041058E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</w:t>
            </w:r>
            <w:r w:rsidR="00CD793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CB7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0F54911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3A4EA1F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5A8DB5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9F4A6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69A07DA1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31301F3" w:rsidR="00A410A7" w:rsidRPr="00D72084" w:rsidRDefault="006831C8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</w:t>
            </w:r>
            <w:r w:rsidR="00D51146">
              <w:rPr>
                <w:rFonts w:ascii="Cambria" w:hAnsi="Cambria"/>
                <w:sz w:val="20"/>
                <w:szCs w:val="20"/>
              </w:rPr>
              <w:t>explanation will be given of the lesson</w:t>
            </w:r>
            <w:r w:rsidR="005665CE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D51146">
              <w:rPr>
                <w:rFonts w:ascii="Cambria" w:hAnsi="Cambria"/>
                <w:sz w:val="20"/>
                <w:szCs w:val="20"/>
              </w:rPr>
              <w:t>including any real-world examples</w:t>
            </w:r>
            <w:r w:rsidR="005665CE">
              <w:rPr>
                <w:rFonts w:ascii="Cambria" w:hAnsi="Cambria"/>
                <w:sz w:val="20"/>
                <w:szCs w:val="20"/>
              </w:rPr>
              <w:t xml:space="preserve">, if possible, </w:t>
            </w:r>
            <w:r w:rsidR="00D51146">
              <w:rPr>
                <w:rFonts w:ascii="Cambria" w:hAnsi="Cambria"/>
                <w:sz w:val="20"/>
                <w:szCs w:val="20"/>
              </w:rPr>
              <w:t>to hel</w:t>
            </w:r>
            <w:r w:rsidR="00D72084">
              <w:rPr>
                <w:rFonts w:ascii="Cambria" w:hAnsi="Cambria"/>
                <w:sz w:val="20"/>
                <w:szCs w:val="20"/>
              </w:rPr>
              <w:t xml:space="preserve">p students connect or engage. </w:t>
            </w:r>
            <w:r w:rsidR="00D51146">
              <w:rPr>
                <w:rFonts w:ascii="Cambria" w:hAnsi="Cambria"/>
                <w:sz w:val="20"/>
                <w:szCs w:val="20"/>
              </w:rPr>
              <w:t xml:space="preserve">Then, </w:t>
            </w:r>
            <w:r w:rsidR="133A3F5A" w:rsidRPr="5FFB5950">
              <w:rPr>
                <w:rFonts w:ascii="Cambria" w:hAnsi="Cambria"/>
                <w:sz w:val="20"/>
                <w:szCs w:val="20"/>
              </w:rPr>
              <w:t xml:space="preserve">I </w:t>
            </w:r>
            <w:r w:rsidR="7D7C73A3" w:rsidRPr="5FFB5950">
              <w:rPr>
                <w:rFonts w:ascii="Cambria" w:hAnsi="Cambria"/>
                <w:sz w:val="20"/>
                <w:szCs w:val="20"/>
              </w:rPr>
              <w:t>will go</w:t>
            </w:r>
            <w:r w:rsidR="133A3F5A" w:rsidRPr="5FFB5950">
              <w:rPr>
                <w:rFonts w:ascii="Cambria" w:hAnsi="Cambria"/>
                <w:sz w:val="20"/>
                <w:szCs w:val="20"/>
              </w:rPr>
              <w:t xml:space="preserve"> over the </w:t>
            </w:r>
            <w:r w:rsidR="695341D3" w:rsidRPr="5FFB5950">
              <w:rPr>
                <w:rFonts w:ascii="Cambria" w:hAnsi="Cambria"/>
                <w:sz w:val="20"/>
                <w:szCs w:val="20"/>
              </w:rPr>
              <w:t>directions and expectations of the activity</w:t>
            </w:r>
            <w:r w:rsidR="002E44F1"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1C7FF00" w:rsidR="00A410A7" w:rsidRPr="006D32FE" w:rsidRDefault="005E713D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1DA7433D" w:rsidR="00A410A7" w:rsidRPr="006D32FE" w:rsidRDefault="00A410A7" w:rsidP="5FFB5950">
            <w:pPr>
              <w:pStyle w:val="paragraph"/>
              <w:widowControl w:val="0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1C2E7A0" w:rsidR="006D32FE" w:rsidRPr="006D32FE" w:rsidRDefault="0060540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will work in pairs or groups </w:t>
            </w:r>
            <w:r w:rsidR="00767773">
              <w:rPr>
                <w:rFonts w:ascii="Cambria" w:hAnsi="Cambria"/>
                <w:sz w:val="20"/>
                <w:szCs w:val="20"/>
              </w:rPr>
              <w:t xml:space="preserve">on </w:t>
            </w:r>
            <w:r w:rsidR="00E20AB7">
              <w:rPr>
                <w:rFonts w:ascii="Cambria" w:hAnsi="Cambria"/>
                <w:sz w:val="20"/>
                <w:szCs w:val="20"/>
              </w:rPr>
              <w:t>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6E4E87">
              <w:rPr>
                <w:rFonts w:ascii="Cambria" w:hAnsi="Cambria"/>
                <w:sz w:val="20"/>
                <w:szCs w:val="20"/>
              </w:rPr>
              <w:t>G</w:t>
            </w:r>
            <w:r w:rsidR="001E1E43">
              <w:rPr>
                <w:rFonts w:ascii="Cambria" w:hAnsi="Cambria"/>
                <w:sz w:val="20"/>
                <w:szCs w:val="20"/>
              </w:rPr>
              <w:t>uidance</w:t>
            </w:r>
            <w:r w:rsidR="006E4E87">
              <w:rPr>
                <w:rFonts w:ascii="Cambria" w:hAnsi="Cambria"/>
                <w:sz w:val="20"/>
                <w:szCs w:val="20"/>
              </w:rPr>
              <w:t xml:space="preserve"> will be available as the instructor facilitates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DB74D" w14:textId="0356635B" w:rsidR="006D32FE" w:rsidRPr="006D32FE" w:rsidRDefault="006E4E87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5543362C" w14:textId="0102788E" w:rsidR="006D32FE" w:rsidRPr="006D32FE" w:rsidRDefault="006D32FE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F1814A8" w:rsidR="006D32FE" w:rsidRPr="006D32FE" w:rsidRDefault="00706AEF" w:rsidP="00706A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</w:t>
            </w:r>
            <w:r w:rsidR="008263BC">
              <w:rPr>
                <w:rFonts w:ascii="Cambria" w:hAnsi="Cambria"/>
                <w:sz w:val="20"/>
                <w:szCs w:val="20"/>
              </w:rPr>
              <w:t xml:space="preserve"> as the teacher ensures students are on track</w:t>
            </w:r>
            <w:r w:rsidR="00BD50F6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F821F7F" w:rsidR="006D32FE" w:rsidRPr="006D32FE" w:rsidRDefault="00FA3781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69CA831" w:rsidR="00925459" w:rsidRPr="006D32FE" w:rsidRDefault="12B577B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 w:rsidR="00346DC3">
              <w:rPr>
                <w:rFonts w:ascii="Cambria" w:hAnsi="Cambria"/>
                <w:sz w:val="20"/>
                <w:szCs w:val="20"/>
              </w:rPr>
              <w:t xml:space="preserve">either turn in written </w:t>
            </w:r>
            <w:r w:rsidR="00BD10FC">
              <w:rPr>
                <w:rFonts w:ascii="Cambria" w:hAnsi="Cambria"/>
                <w:sz w:val="20"/>
                <w:szCs w:val="20"/>
              </w:rPr>
              <w:t>classroom assignment</w:t>
            </w:r>
            <w:r w:rsidR="00144D9E"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4859A5" w:rsidR="00925459" w:rsidRPr="006D32FE" w:rsidRDefault="00144D9E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1CC05C14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C3D2F0B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D649904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A16D2E6" w:rsidR="006D32FE" w:rsidRPr="006D32FE" w:rsidRDefault="68B14D62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</w:t>
            </w:r>
            <w:r w:rsidR="57C3AA4E" w:rsidRPr="5FFB5950">
              <w:rPr>
                <w:rFonts w:ascii="Cambria" w:hAnsi="Cambria"/>
                <w:sz w:val="20"/>
                <w:szCs w:val="20"/>
              </w:rPr>
              <w:t xml:space="preserve">giving </w:t>
            </w:r>
            <w:r w:rsidR="00767B41">
              <w:rPr>
                <w:rFonts w:ascii="Cambria" w:hAnsi="Cambria"/>
                <w:sz w:val="20"/>
                <w:szCs w:val="20"/>
              </w:rPr>
              <w:t>modified assignments</w:t>
            </w:r>
            <w:r w:rsidR="00970DDF">
              <w:rPr>
                <w:rFonts w:ascii="Cambria" w:hAnsi="Cambria"/>
                <w:sz w:val="20"/>
                <w:szCs w:val="20"/>
              </w:rPr>
              <w:t xml:space="preserve"> and</w:t>
            </w:r>
            <w:r w:rsidR="0093287E">
              <w:rPr>
                <w:rFonts w:ascii="Cambria" w:hAnsi="Cambria"/>
                <w:sz w:val="20"/>
                <w:szCs w:val="20"/>
              </w:rPr>
              <w:t xml:space="preserve">/or </w:t>
            </w:r>
            <w:r w:rsidR="00767B41">
              <w:rPr>
                <w:rFonts w:ascii="Cambria" w:hAnsi="Cambria"/>
                <w:sz w:val="20"/>
                <w:szCs w:val="20"/>
              </w:rPr>
              <w:t>extended time</w:t>
            </w:r>
            <w:r w:rsidR="0093287E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D9D9AA9" w:rsidR="006D32FE" w:rsidRPr="006D32FE" w:rsidRDefault="005865C7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9CED4A" w:rsidR="006D32FE" w:rsidRPr="006D32FE" w:rsidRDefault="33D82521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Pair ESL with an </w:t>
            </w:r>
            <w:r w:rsidR="1EB74E1E" w:rsidRPr="5FFB5950">
              <w:rPr>
                <w:rFonts w:ascii="Cambria" w:hAnsi="Cambria"/>
                <w:sz w:val="20"/>
                <w:szCs w:val="20"/>
              </w:rPr>
              <w:t>English</w:t>
            </w:r>
            <w:r w:rsidR="002C6686"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="38CD8C7D" w:rsidRPr="5FFB5950">
              <w:rPr>
                <w:rFonts w:ascii="Cambria" w:hAnsi="Cambria"/>
                <w:sz w:val="20"/>
                <w:szCs w:val="20"/>
              </w:rPr>
              <w:t xml:space="preserve">, </w:t>
            </w:r>
            <w:r w:rsidR="4BEA9FD7" w:rsidRPr="5FFB5950">
              <w:rPr>
                <w:rFonts w:ascii="Cambria" w:hAnsi="Cambria"/>
                <w:sz w:val="20"/>
                <w:szCs w:val="20"/>
              </w:rPr>
              <w:t>and/</w:t>
            </w:r>
            <w:r w:rsidR="38CD8C7D" w:rsidRPr="5FFB5950">
              <w:rPr>
                <w:rFonts w:ascii="Cambria" w:hAnsi="Cambria"/>
                <w:sz w:val="20"/>
                <w:szCs w:val="20"/>
              </w:rPr>
              <w:t>or</w:t>
            </w:r>
            <w:r w:rsidR="002C6686">
              <w:rPr>
                <w:rFonts w:ascii="Cambria" w:hAnsi="Cambria"/>
                <w:sz w:val="20"/>
                <w:szCs w:val="20"/>
              </w:rPr>
              <w:t xml:space="preserve"> give</w:t>
            </w:r>
            <w:r w:rsidR="38CD8C7D"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</w:t>
            </w:r>
            <w:r w:rsidR="28842176" w:rsidRPr="5FFB5950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6310B35" w:rsidR="006D32FE" w:rsidRPr="006D32FE" w:rsidRDefault="00C41A2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28C09DD9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discussions, performance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339AFDCB" w:rsidR="002E64B6" w:rsidRPr="006D32FE" w:rsidRDefault="003D537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Students will demonstrate proficiency by scoring well on assessments</w:t>
            </w:r>
            <w:r w:rsidR="004A6BE0">
              <w:rPr>
                <w:rFonts w:ascii="Cambria" w:hAnsi="Cambria"/>
                <w:sz w:val="20"/>
                <w:szCs w:val="20"/>
              </w:rPr>
              <w:t xml:space="preserve"> or demonstrating mastery in a manner determined by the </w:t>
            </w:r>
            <w:r w:rsidR="004A6BE0">
              <w:rPr>
                <w:rFonts w:ascii="Cambria" w:hAnsi="Cambria"/>
                <w:sz w:val="20"/>
                <w:szCs w:val="20"/>
              </w:rPr>
              <w:lastRenderedPageBreak/>
              <w:t>instructor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5A2674C3" w:rsidR="002E64B6" w:rsidRPr="006D32FE" w:rsidRDefault="009B065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Students will demonstrate proficiency by scoring well on assessments or demonstrating mastery in a manner determined by the instructor.</w:t>
            </w:r>
          </w:p>
          <w:p w14:paraId="4BE729BC" w14:textId="3CF8649F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2FB21B9" w:rsidR="002E64B6" w:rsidRPr="006D32FE" w:rsidRDefault="25F5C25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</w:t>
            </w:r>
            <w:r w:rsidR="00A0AAE8" w:rsidRPr="5FFB5950">
              <w:rPr>
                <w:rFonts w:ascii="Cambria" w:hAnsi="Cambria"/>
                <w:sz w:val="20"/>
                <w:szCs w:val="20"/>
              </w:rPr>
              <w:t>.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C2318" w14:textId="0BD569BC" w:rsidR="002E64B6" w:rsidRPr="006D32FE" w:rsidRDefault="4BEFDDE5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26AD2343" w14:textId="1243A398" w:rsidR="002E64B6" w:rsidRPr="006D32FE" w:rsidRDefault="002E64B6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01EB2B" w14:textId="4C0C80A5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532579F5" w:rsidR="002E64B6" w:rsidRPr="006D32FE" w:rsidRDefault="691F67D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 w:rsidR="008044A8">
              <w:rPr>
                <w:rFonts w:ascii="Cambria" w:hAnsi="Cambria"/>
                <w:sz w:val="20"/>
                <w:szCs w:val="20"/>
              </w:rPr>
              <w:t xml:space="preserve"> mentoring</w:t>
            </w:r>
            <w:r w:rsidR="009F3E47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 w:rsidR="009F3E47"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16492B">
              <w:rPr>
                <w:rFonts w:ascii="Cambria" w:hAnsi="Cambria"/>
                <w:sz w:val="20"/>
                <w:szCs w:val="20"/>
              </w:rPr>
              <w:t>.</w:t>
            </w:r>
            <w:r w:rsidR="008E6382">
              <w:rPr>
                <w:rFonts w:ascii="Cambria" w:hAnsi="Cambria"/>
                <w:sz w:val="20"/>
                <w:szCs w:val="20"/>
              </w:rPr>
              <w:t xml:space="preserve"> Read and prepare for </w:t>
            </w:r>
            <w:r w:rsidR="00C47BD3">
              <w:rPr>
                <w:rFonts w:ascii="Cambria" w:hAnsi="Cambria"/>
                <w:sz w:val="20"/>
                <w:szCs w:val="20"/>
              </w:rPr>
              <w:t>other schoolwor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4B121486" w:rsidR="002E64B6" w:rsidRPr="006D32FE" w:rsidRDefault="00CE1323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1D2B9005" w14:textId="038B984E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B4434" w14:textId="082C1A27" w:rsidR="008031E8" w:rsidRPr="006D32FE" w:rsidRDefault="00C2557A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</w:t>
            </w:r>
            <w:r w:rsidR="0055777B">
              <w:rPr>
                <w:rFonts w:ascii="Cambria" w:hAnsi="Cambria"/>
                <w:sz w:val="20"/>
                <w:szCs w:val="20"/>
              </w:rPr>
              <w:t xml:space="preserve"> </w:t>
            </w:r>
            <w:r w:rsidR="00096510">
              <w:rPr>
                <w:rFonts w:ascii="Cambria" w:hAnsi="Cambria"/>
                <w:sz w:val="20"/>
                <w:szCs w:val="20"/>
              </w:rPr>
              <w:t xml:space="preserve">about </w:t>
            </w:r>
            <w:r w:rsidR="0055777B">
              <w:rPr>
                <w:rFonts w:ascii="Cambria" w:hAnsi="Cambria"/>
                <w:sz w:val="20"/>
                <w:szCs w:val="20"/>
              </w:rPr>
              <w:t>Entre</w:t>
            </w:r>
            <w:r w:rsidR="00096510">
              <w:rPr>
                <w:rFonts w:ascii="Cambria" w:hAnsi="Cambria"/>
                <w:sz w:val="20"/>
                <w:szCs w:val="20"/>
              </w:rPr>
              <w:t>preneurship.</w:t>
            </w:r>
          </w:p>
          <w:p w14:paraId="34D83EFE" w14:textId="232EE2D7" w:rsidR="008031E8" w:rsidRPr="006D32FE" w:rsidRDefault="008031E8" w:rsidP="5FFB5950">
            <w:pPr>
              <w:widowControl w:val="0"/>
              <w:spacing w:line="240" w:lineRule="auto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9B164B5" w:rsidR="008031E8" w:rsidRPr="006D32FE" w:rsidRDefault="00096510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C2FEE15" w:rsidR="008031E8" w:rsidRPr="006D32FE" w:rsidRDefault="00096510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59A1696A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E339126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F4BA65" w14:textId="77777777" w:rsidR="00485C9D" w:rsidRDefault="00485C9D">
      <w:pPr>
        <w:spacing w:line="240" w:lineRule="auto"/>
      </w:pPr>
      <w:r>
        <w:separator/>
      </w:r>
    </w:p>
  </w:endnote>
  <w:endnote w:type="continuationSeparator" w:id="0">
    <w:p w14:paraId="57F7066B" w14:textId="77777777" w:rsidR="00485C9D" w:rsidRDefault="00485C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C0F9BB" w14:textId="77777777" w:rsidR="00485C9D" w:rsidRDefault="00485C9D">
      <w:pPr>
        <w:spacing w:line="240" w:lineRule="auto"/>
      </w:pPr>
      <w:r>
        <w:separator/>
      </w:r>
    </w:p>
  </w:footnote>
  <w:footnote w:type="continuationSeparator" w:id="0">
    <w:p w14:paraId="0E9DE8C6" w14:textId="77777777" w:rsidR="00485C9D" w:rsidRDefault="00485C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4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6A1"/>
    <w:rsid w:val="00020799"/>
    <w:rsid w:val="00024404"/>
    <w:rsid w:val="00030CA6"/>
    <w:rsid w:val="000315E9"/>
    <w:rsid w:val="00032CF6"/>
    <w:rsid w:val="000331C1"/>
    <w:rsid w:val="00033461"/>
    <w:rsid w:val="00033BA5"/>
    <w:rsid w:val="00043715"/>
    <w:rsid w:val="00044CBA"/>
    <w:rsid w:val="000531DB"/>
    <w:rsid w:val="0005716F"/>
    <w:rsid w:val="0006254D"/>
    <w:rsid w:val="00062699"/>
    <w:rsid w:val="0007247C"/>
    <w:rsid w:val="00082F9C"/>
    <w:rsid w:val="00083FD9"/>
    <w:rsid w:val="00087892"/>
    <w:rsid w:val="000901B5"/>
    <w:rsid w:val="00091959"/>
    <w:rsid w:val="00091D32"/>
    <w:rsid w:val="00096510"/>
    <w:rsid w:val="000A0B2F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16D3"/>
    <w:rsid w:val="000E36FE"/>
    <w:rsid w:val="000E618D"/>
    <w:rsid w:val="000E67A1"/>
    <w:rsid w:val="000E6FE7"/>
    <w:rsid w:val="000F22A5"/>
    <w:rsid w:val="000F4677"/>
    <w:rsid w:val="00102615"/>
    <w:rsid w:val="001108F4"/>
    <w:rsid w:val="0011104D"/>
    <w:rsid w:val="0011546F"/>
    <w:rsid w:val="00121A1F"/>
    <w:rsid w:val="00121C77"/>
    <w:rsid w:val="001223E9"/>
    <w:rsid w:val="001347A0"/>
    <w:rsid w:val="00136232"/>
    <w:rsid w:val="00144D9E"/>
    <w:rsid w:val="0014723B"/>
    <w:rsid w:val="001475C3"/>
    <w:rsid w:val="00149D4A"/>
    <w:rsid w:val="001507B1"/>
    <w:rsid w:val="0015239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1FC9"/>
    <w:rsid w:val="001B5EFD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43"/>
    <w:rsid w:val="001E5C9C"/>
    <w:rsid w:val="001F2D6C"/>
    <w:rsid w:val="001F36BE"/>
    <w:rsid w:val="00200BA8"/>
    <w:rsid w:val="002037D0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3C6"/>
    <w:rsid w:val="002A22E5"/>
    <w:rsid w:val="002B6E96"/>
    <w:rsid w:val="002C0C11"/>
    <w:rsid w:val="002C1E83"/>
    <w:rsid w:val="002C3E7D"/>
    <w:rsid w:val="002C4135"/>
    <w:rsid w:val="002C4D09"/>
    <w:rsid w:val="002C6686"/>
    <w:rsid w:val="002D1EAB"/>
    <w:rsid w:val="002E110D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38D7"/>
    <w:rsid w:val="003245A2"/>
    <w:rsid w:val="00325CAD"/>
    <w:rsid w:val="00341DB6"/>
    <w:rsid w:val="00343612"/>
    <w:rsid w:val="00345EA3"/>
    <w:rsid w:val="00346DC3"/>
    <w:rsid w:val="0035509C"/>
    <w:rsid w:val="00355704"/>
    <w:rsid w:val="003557BA"/>
    <w:rsid w:val="003643CE"/>
    <w:rsid w:val="00365F10"/>
    <w:rsid w:val="0036648D"/>
    <w:rsid w:val="00371E81"/>
    <w:rsid w:val="00381963"/>
    <w:rsid w:val="00382425"/>
    <w:rsid w:val="0038282E"/>
    <w:rsid w:val="00393BA8"/>
    <w:rsid w:val="0039668A"/>
    <w:rsid w:val="003A079B"/>
    <w:rsid w:val="003A4846"/>
    <w:rsid w:val="003C2232"/>
    <w:rsid w:val="003C230C"/>
    <w:rsid w:val="003C2E29"/>
    <w:rsid w:val="003C4547"/>
    <w:rsid w:val="003D3A12"/>
    <w:rsid w:val="003D5377"/>
    <w:rsid w:val="003D6265"/>
    <w:rsid w:val="003E006A"/>
    <w:rsid w:val="003E01DF"/>
    <w:rsid w:val="003E446D"/>
    <w:rsid w:val="00400157"/>
    <w:rsid w:val="00403FDF"/>
    <w:rsid w:val="00405793"/>
    <w:rsid w:val="0041058E"/>
    <w:rsid w:val="004161FB"/>
    <w:rsid w:val="00417B98"/>
    <w:rsid w:val="00417DBF"/>
    <w:rsid w:val="00433BFF"/>
    <w:rsid w:val="004361AD"/>
    <w:rsid w:val="00436220"/>
    <w:rsid w:val="00442474"/>
    <w:rsid w:val="004452A4"/>
    <w:rsid w:val="004627AD"/>
    <w:rsid w:val="00476E1A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C1CDC"/>
    <w:rsid w:val="004C4218"/>
    <w:rsid w:val="004D1FF7"/>
    <w:rsid w:val="004F0806"/>
    <w:rsid w:val="004F0D7D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7560"/>
    <w:rsid w:val="0055047B"/>
    <w:rsid w:val="00552494"/>
    <w:rsid w:val="0055332E"/>
    <w:rsid w:val="0055777B"/>
    <w:rsid w:val="005665CE"/>
    <w:rsid w:val="00572052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D70AE"/>
    <w:rsid w:val="005E1605"/>
    <w:rsid w:val="005E2409"/>
    <w:rsid w:val="005E26FA"/>
    <w:rsid w:val="005E4268"/>
    <w:rsid w:val="005E713D"/>
    <w:rsid w:val="005F0C8A"/>
    <w:rsid w:val="005F5848"/>
    <w:rsid w:val="005F7F4F"/>
    <w:rsid w:val="006009A8"/>
    <w:rsid w:val="00603574"/>
    <w:rsid w:val="00605401"/>
    <w:rsid w:val="0060575D"/>
    <w:rsid w:val="0062115E"/>
    <w:rsid w:val="0062139B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75DF"/>
    <w:rsid w:val="00647D03"/>
    <w:rsid w:val="0065767B"/>
    <w:rsid w:val="006647BA"/>
    <w:rsid w:val="0067071E"/>
    <w:rsid w:val="00675672"/>
    <w:rsid w:val="006772C6"/>
    <w:rsid w:val="00677E60"/>
    <w:rsid w:val="00680798"/>
    <w:rsid w:val="006831C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4E87"/>
    <w:rsid w:val="006E549A"/>
    <w:rsid w:val="006E7A37"/>
    <w:rsid w:val="006F01F2"/>
    <w:rsid w:val="006F0559"/>
    <w:rsid w:val="006F6DBD"/>
    <w:rsid w:val="007015B2"/>
    <w:rsid w:val="00704EE0"/>
    <w:rsid w:val="00706AEF"/>
    <w:rsid w:val="00715AFC"/>
    <w:rsid w:val="0072117D"/>
    <w:rsid w:val="00721422"/>
    <w:rsid w:val="00723577"/>
    <w:rsid w:val="00726D99"/>
    <w:rsid w:val="007313D2"/>
    <w:rsid w:val="007404CE"/>
    <w:rsid w:val="00740A9B"/>
    <w:rsid w:val="0074539E"/>
    <w:rsid w:val="00746F1F"/>
    <w:rsid w:val="0075044D"/>
    <w:rsid w:val="00755687"/>
    <w:rsid w:val="00756053"/>
    <w:rsid w:val="00757387"/>
    <w:rsid w:val="00757901"/>
    <w:rsid w:val="0076375B"/>
    <w:rsid w:val="00763E4C"/>
    <w:rsid w:val="00766095"/>
    <w:rsid w:val="007667B4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1BA9"/>
    <w:rsid w:val="007C3F04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44A8"/>
    <w:rsid w:val="00807AA1"/>
    <w:rsid w:val="00813119"/>
    <w:rsid w:val="008220E5"/>
    <w:rsid w:val="008231CF"/>
    <w:rsid w:val="00825B8B"/>
    <w:rsid w:val="008263BC"/>
    <w:rsid w:val="0083719C"/>
    <w:rsid w:val="00844C40"/>
    <w:rsid w:val="00857F27"/>
    <w:rsid w:val="00860FBC"/>
    <w:rsid w:val="008653CA"/>
    <w:rsid w:val="00865CE8"/>
    <w:rsid w:val="00867ABA"/>
    <w:rsid w:val="00890D11"/>
    <w:rsid w:val="00894EAC"/>
    <w:rsid w:val="00897EEF"/>
    <w:rsid w:val="008A362A"/>
    <w:rsid w:val="008A7EC3"/>
    <w:rsid w:val="008B5B3A"/>
    <w:rsid w:val="008C1F88"/>
    <w:rsid w:val="008D1995"/>
    <w:rsid w:val="008D2909"/>
    <w:rsid w:val="008D2EA1"/>
    <w:rsid w:val="008D5A66"/>
    <w:rsid w:val="008E6382"/>
    <w:rsid w:val="008E72DA"/>
    <w:rsid w:val="00906657"/>
    <w:rsid w:val="009069FD"/>
    <w:rsid w:val="00913861"/>
    <w:rsid w:val="00917FFB"/>
    <w:rsid w:val="009213E2"/>
    <w:rsid w:val="009234FF"/>
    <w:rsid w:val="00925459"/>
    <w:rsid w:val="0093144C"/>
    <w:rsid w:val="0093287E"/>
    <w:rsid w:val="00933D0F"/>
    <w:rsid w:val="0094161F"/>
    <w:rsid w:val="00945E73"/>
    <w:rsid w:val="00947985"/>
    <w:rsid w:val="0095345E"/>
    <w:rsid w:val="00955D52"/>
    <w:rsid w:val="00970DDF"/>
    <w:rsid w:val="00982D81"/>
    <w:rsid w:val="0098556E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6D9E"/>
    <w:rsid w:val="009D12D6"/>
    <w:rsid w:val="009D3A4E"/>
    <w:rsid w:val="009D427C"/>
    <w:rsid w:val="009D4A1D"/>
    <w:rsid w:val="009D7773"/>
    <w:rsid w:val="009E0301"/>
    <w:rsid w:val="009E05ED"/>
    <w:rsid w:val="009E0BF2"/>
    <w:rsid w:val="009E1A04"/>
    <w:rsid w:val="009E2C1C"/>
    <w:rsid w:val="009F0D84"/>
    <w:rsid w:val="009F11B7"/>
    <w:rsid w:val="009F3E47"/>
    <w:rsid w:val="009F5503"/>
    <w:rsid w:val="009F6121"/>
    <w:rsid w:val="009F72E0"/>
    <w:rsid w:val="00A038A9"/>
    <w:rsid w:val="00A0518B"/>
    <w:rsid w:val="00A06693"/>
    <w:rsid w:val="00A0AAE8"/>
    <w:rsid w:val="00A12B4D"/>
    <w:rsid w:val="00A16126"/>
    <w:rsid w:val="00A16336"/>
    <w:rsid w:val="00A21BCF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C2D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60BC1"/>
    <w:rsid w:val="00B6113C"/>
    <w:rsid w:val="00B72C47"/>
    <w:rsid w:val="00B75EF9"/>
    <w:rsid w:val="00B77161"/>
    <w:rsid w:val="00B916E7"/>
    <w:rsid w:val="00B971C1"/>
    <w:rsid w:val="00BA7B35"/>
    <w:rsid w:val="00BB375A"/>
    <w:rsid w:val="00BD10FC"/>
    <w:rsid w:val="00BD4E5C"/>
    <w:rsid w:val="00BD4FFF"/>
    <w:rsid w:val="00BD50F6"/>
    <w:rsid w:val="00BDBFD6"/>
    <w:rsid w:val="00BE7787"/>
    <w:rsid w:val="00BF215D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7BD3"/>
    <w:rsid w:val="00C50CC4"/>
    <w:rsid w:val="00C539BF"/>
    <w:rsid w:val="00C57F96"/>
    <w:rsid w:val="00C6012D"/>
    <w:rsid w:val="00C67235"/>
    <w:rsid w:val="00C72FBD"/>
    <w:rsid w:val="00C75066"/>
    <w:rsid w:val="00C803EF"/>
    <w:rsid w:val="00C80C96"/>
    <w:rsid w:val="00C86963"/>
    <w:rsid w:val="00CA2551"/>
    <w:rsid w:val="00CA4031"/>
    <w:rsid w:val="00CA4E25"/>
    <w:rsid w:val="00CB1DD0"/>
    <w:rsid w:val="00CB398A"/>
    <w:rsid w:val="00CC22EC"/>
    <w:rsid w:val="00CC6CC8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688E"/>
    <w:rsid w:val="00D37FC7"/>
    <w:rsid w:val="00D4678E"/>
    <w:rsid w:val="00D51146"/>
    <w:rsid w:val="00D6684F"/>
    <w:rsid w:val="00D72084"/>
    <w:rsid w:val="00D72720"/>
    <w:rsid w:val="00D7352D"/>
    <w:rsid w:val="00D76EBA"/>
    <w:rsid w:val="00D843CA"/>
    <w:rsid w:val="00D8546D"/>
    <w:rsid w:val="00D9377A"/>
    <w:rsid w:val="00D939A9"/>
    <w:rsid w:val="00DA16EE"/>
    <w:rsid w:val="00DA56B6"/>
    <w:rsid w:val="00DB0AE5"/>
    <w:rsid w:val="00DB30E5"/>
    <w:rsid w:val="00DB74FF"/>
    <w:rsid w:val="00DC2390"/>
    <w:rsid w:val="00DC39CB"/>
    <w:rsid w:val="00DD4142"/>
    <w:rsid w:val="00DD4633"/>
    <w:rsid w:val="00DD6DC7"/>
    <w:rsid w:val="00DE65CA"/>
    <w:rsid w:val="00DE7315"/>
    <w:rsid w:val="00DF4E02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5102F"/>
    <w:rsid w:val="00E55324"/>
    <w:rsid w:val="00E56E5C"/>
    <w:rsid w:val="00E621D4"/>
    <w:rsid w:val="00E63153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1738</Words>
  <Characters>9909</Characters>
  <Application>Microsoft Office Word</Application>
  <DocSecurity>0</DocSecurity>
  <Lines>82</Lines>
  <Paragraphs>23</Paragraphs>
  <ScaleCrop>false</ScaleCrop>
  <Company/>
  <LinksUpToDate>false</LinksUpToDate>
  <CharactersWithSpaces>1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15</cp:revision>
  <cp:lastPrinted>2024-07-30T22:33:00Z</cp:lastPrinted>
  <dcterms:created xsi:type="dcterms:W3CDTF">2024-08-23T16:39:00Z</dcterms:created>
  <dcterms:modified xsi:type="dcterms:W3CDTF">2024-08-23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